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936BCE" w14:textId="742E98D1" w:rsidR="00AA00AE" w:rsidRPr="007F6C5C" w:rsidRDefault="005D252E" w:rsidP="0097602B">
      <w:pPr>
        <w:spacing w:after="0"/>
        <w:jc w:val="center"/>
        <w:rPr>
          <w:rFonts w:ascii="Arial" w:hAnsi="Arial" w:cs="Arial"/>
          <w:b/>
          <w:bCs/>
          <w:sz w:val="36"/>
          <w:szCs w:val="36"/>
        </w:rPr>
      </w:pPr>
      <w:r w:rsidRPr="007F6C5C">
        <w:rPr>
          <w:rFonts w:ascii="Arial" w:hAnsi="Arial" w:cs="Arial"/>
          <w:b/>
          <w:bCs/>
          <w:sz w:val="36"/>
          <w:szCs w:val="36"/>
        </w:rPr>
        <w:t>Declaration</w:t>
      </w:r>
    </w:p>
    <w:p w14:paraId="3AA97DD7" w14:textId="07CD757D" w:rsidR="005D252E" w:rsidRPr="007F6C5C" w:rsidRDefault="005D252E" w:rsidP="0097602B">
      <w:pPr>
        <w:spacing w:after="0"/>
        <w:jc w:val="center"/>
        <w:rPr>
          <w:rFonts w:ascii="Arial" w:hAnsi="Arial" w:cs="Arial"/>
          <w:b/>
          <w:bCs/>
          <w:sz w:val="36"/>
          <w:szCs w:val="36"/>
        </w:rPr>
      </w:pPr>
      <w:r w:rsidRPr="007F6C5C">
        <w:rPr>
          <w:rFonts w:ascii="Arial" w:hAnsi="Arial" w:cs="Arial"/>
          <w:b/>
          <w:bCs/>
          <w:sz w:val="36"/>
          <w:szCs w:val="36"/>
        </w:rPr>
        <w:t>Application for ArTion Selling/Buying Approval</w:t>
      </w:r>
    </w:p>
    <w:p w14:paraId="7020F4E7" w14:textId="09EEBD3A" w:rsidR="005D252E" w:rsidRDefault="00680EA8" w:rsidP="0097602B">
      <w:pPr>
        <w:spacing w:after="0"/>
        <w:jc w:val="center"/>
        <w:rPr>
          <w:rFonts w:ascii="Arial" w:hAnsi="Arial" w:cs="Arial"/>
        </w:rPr>
      </w:pPr>
      <w:r w:rsidRPr="007F6C5C">
        <w:rPr>
          <w:rFonts w:ascii="Arial" w:hAnsi="Arial" w:cs="Arial"/>
        </w:rPr>
        <w:t>(All relevant parts of this application must be completed)</w:t>
      </w:r>
    </w:p>
    <w:p w14:paraId="26DE0DFF" w14:textId="4C2AD8C6" w:rsidR="00497A8E" w:rsidRDefault="007A5F6F" w:rsidP="0097602B">
      <w:pPr>
        <w:spacing w:after="0"/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EA23CB9" wp14:editId="22CAEFAF">
                <wp:simplePos x="0" y="0"/>
                <wp:positionH relativeFrom="column">
                  <wp:posOffset>1257300</wp:posOffset>
                </wp:positionH>
                <wp:positionV relativeFrom="paragraph">
                  <wp:posOffset>181610</wp:posOffset>
                </wp:positionV>
                <wp:extent cx="3215640" cy="327660"/>
                <wp:effectExtent l="0" t="0" r="22860" b="152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15640" cy="3276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3051E5" w14:textId="77777777" w:rsidR="007A5F6F" w:rsidRPr="007A5F6F" w:rsidRDefault="007A5F6F" w:rsidP="007A5F6F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7A5F6F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To be completed by all applicants</w:t>
                            </w:r>
                          </w:p>
                          <w:p w14:paraId="2383443B" w14:textId="77777777" w:rsidR="007A5F6F" w:rsidRDefault="007A5F6F" w:rsidP="007A5F6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A23CB9" id="Rectangle 1" o:spid="_x0000_s1026" style="position:absolute;left:0;text-align:left;margin-left:99pt;margin-top:14.3pt;width:253.2pt;height:25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oU9eQIAADgFAAAOAAAAZHJzL2Uyb0RvYy54bWysVFFPGzEMfp+0/xDlfVxboGwVV1SBmCYh&#10;hoCJ5zSX9E5L4sxJe9f9+jm568EYe5nWh9RO7M/2Z/vOLzpr2E5haMCVfHo04Uw5CVXjNiX/9nj9&#10;4SNnIQpXCQNOlXyvAr9Yvn933vqFmkENplLICMSFRetLXsfoF0URZK2sCEfglaNHDWhFJBU3RYWi&#10;JXRritlkMi9awMojSBUC3V71j3yZ8bVWMn7VOqjITMkpt5hPzOc6ncXyXCw2KHzdyCEN8Q9ZWNE4&#10;CjpCXYko2BabP6BsIxEC6HgkwRagdSNVroGqmU5eVfNQC69yLURO8CNN4f/BytvdHbKmot5x5oSl&#10;Ft0TacJtjGLTRE/rw4KsHvwdDlogMdXaabTpn6pgXaZ0P1KqusgkXR7PpqfzE2Je0tvx7Gw+z5wX&#10;z94eQ/yswLIklBwpemZS7G5CpIhkejAhJWXTx89S3BuVUjDuXmkqgyLOsnceIHVpkO0Etb76Pu2v&#10;a1Gp/up0Qr9UIAUYrbOWwRKqbowZcQeANJi/4/YQg21yU3nuRsfJ3xLqHUfrHBFcHB1t4wDfcjYx&#10;d4YS1739gZiejsRM7NYd4SdxDdWeeozQD3/w8rohqm9EiHcCadqpO7TB8Ssd2kBbchgkzmrAn2/d&#10;J3saQnrlrKXtKXn4sRWoODNfHI3np+lJanrMysnp2YwUfPmyfvnitvYSqEs0gpRdFpN9NAdRI9gn&#10;WvRVikpPwkmKXXIZ8aBcxn6r6VMh1WqVzWjFvIg37sHLBJ4ITqP02D0J9MO8RZrUWzhsmli8Grve&#10;Nnk6WG0j6CbP5DOvA/W0nnl2hk9J2v+XerZ6/uAtfwEAAP//AwBQSwMEFAAGAAgAAAAhALIiA/jf&#10;AAAACQEAAA8AAABkcnMvZG93bnJldi54bWxMj8FOwzAQRO9I/IO1SFwQtYmqEtI4ValAuYQDoR+w&#10;id0kIl5HtpsGvh5zguNoRjNv8t1iRjZr5wdLEh5WApim1qqBOgnHj9f7FJgPSApHS1rCl/awK66v&#10;csyUvdC7nuvQsVhCPkMJfQhTxrlve23Qr+ykKXon6wyGKF3HlcNLLDcjT4TYcIMDxYUeJ33odftZ&#10;n42E77k5luW+wru3+lC50j+/VN0i5e3Nst8CC3oJf2H4xY/oUESmxp5JeTZG/ZTGL0FCkm6AxcCj&#10;WK+BNRJSkQAvcv7/QfEDAAD//wMAUEsBAi0AFAAGAAgAAAAhALaDOJL+AAAA4QEAABMAAAAAAAAA&#10;AAAAAAAAAAAAAFtDb250ZW50X1R5cGVzXS54bWxQSwECLQAUAAYACAAAACEAOP0h/9YAAACUAQAA&#10;CwAAAAAAAAAAAAAAAAAvAQAAX3JlbHMvLnJlbHNQSwECLQAUAAYACAAAACEArFKFPXkCAAA4BQAA&#10;DgAAAAAAAAAAAAAAAAAuAgAAZHJzL2Uyb0RvYy54bWxQSwECLQAUAAYACAAAACEAsiID+N8AAAAJ&#10;AQAADwAAAAAAAAAAAAAAAADTBAAAZHJzL2Rvd25yZXYueG1sUEsFBgAAAAAEAAQA8wAAAN8FAAAA&#10;AA==&#10;" fillcolor="black [3200]" strokecolor="black [1600]" strokeweight="1pt">
                <v:textbox>
                  <w:txbxContent>
                    <w:p w14:paraId="2D3051E5" w14:textId="77777777" w:rsidR="007A5F6F" w:rsidRPr="007A5F6F" w:rsidRDefault="007A5F6F" w:rsidP="007A5F6F">
                      <w:pPr>
                        <w:spacing w:after="0"/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7A5F6F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>To be completed by all applicants</w:t>
                      </w:r>
                    </w:p>
                    <w:p w14:paraId="2383443B" w14:textId="77777777" w:rsidR="007A5F6F" w:rsidRDefault="007A5F6F" w:rsidP="007A5F6F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79F10955" w14:textId="19E6F3FC" w:rsidR="007A5F6F" w:rsidRDefault="007A5F6F" w:rsidP="005D726B">
      <w:pPr>
        <w:rPr>
          <w:rFonts w:ascii="Arial" w:hAnsi="Arial" w:cs="Arial"/>
          <w:sz w:val="24"/>
          <w:szCs w:val="24"/>
        </w:rPr>
      </w:pPr>
    </w:p>
    <w:p w14:paraId="23D36DCB" w14:textId="6FDFDB68" w:rsidR="005D726B" w:rsidRPr="005D726B" w:rsidRDefault="000F54C1" w:rsidP="005D726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pict w14:anchorId="3F5B344F">
          <v:rect id="_x0000_i1039" style="width:0;height:1.5pt" o:hralign="center" o:hrstd="t" o:hr="t" fillcolor="#a0a0a0" stroked="f"/>
        </w:pict>
      </w:r>
    </w:p>
    <w:p w14:paraId="64BD5FE2" w14:textId="2A94A6E5" w:rsidR="0097602B" w:rsidRDefault="0097602B" w:rsidP="0097602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97602B">
        <w:rPr>
          <w:rFonts w:ascii="Arial" w:hAnsi="Arial" w:cs="Arial"/>
          <w:sz w:val="24"/>
          <w:szCs w:val="24"/>
        </w:rPr>
        <w:t>The Applicant</w:t>
      </w:r>
    </w:p>
    <w:tbl>
      <w:tblPr>
        <w:tblStyle w:val="TableGrid"/>
        <w:tblW w:w="8854" w:type="dxa"/>
        <w:tblLayout w:type="fixed"/>
        <w:tblLook w:val="04A0" w:firstRow="1" w:lastRow="0" w:firstColumn="1" w:lastColumn="0" w:noHBand="0" w:noVBand="1"/>
      </w:tblPr>
      <w:tblGrid>
        <w:gridCol w:w="988"/>
        <w:gridCol w:w="288"/>
        <w:gridCol w:w="3422"/>
        <w:gridCol w:w="992"/>
        <w:gridCol w:w="3164"/>
      </w:tblGrid>
      <w:tr w:rsidR="00BE0CB4" w14:paraId="280A12CC" w14:textId="77777777" w:rsidTr="00601608"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</w:tcPr>
          <w:p w14:paraId="2042BBA2" w14:textId="17E7E9D2" w:rsidR="00BE0CB4" w:rsidRDefault="00BE0CB4" w:rsidP="00BE0CB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e:</w:t>
            </w:r>
          </w:p>
        </w:tc>
        <w:tc>
          <w:tcPr>
            <w:tcW w:w="371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B24F850" w14:textId="679A6C20" w:rsidR="00BE0CB4" w:rsidRPr="00AD04B0" w:rsidRDefault="00BE0CB4" w:rsidP="00BE0CB4">
            <w:pPr>
              <w:rPr>
                <w:rFonts w:ascii="Arial" w:hAnsi="Arial" w:cs="Arial"/>
                <w:sz w:val="24"/>
                <w:szCs w:val="24"/>
                <w:u w:val="thick"/>
              </w:rPr>
            </w:pPr>
            <w:r w:rsidRPr="00AD04B0">
              <w:rPr>
                <w:rFonts w:ascii="Arial" w:hAnsi="Arial" w:cs="Arial"/>
                <w:sz w:val="24"/>
                <w:szCs w:val="24"/>
                <w:u w:val="thick"/>
              </w:rPr>
              <w:t>_________________________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1456F353" w14:textId="3AC938FD" w:rsidR="00BE0CB4" w:rsidRDefault="00BE0CB4" w:rsidP="00BE0CB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l No:</w:t>
            </w:r>
          </w:p>
        </w:tc>
        <w:tc>
          <w:tcPr>
            <w:tcW w:w="3164" w:type="dxa"/>
            <w:tcBorders>
              <w:top w:val="nil"/>
              <w:left w:val="nil"/>
              <w:bottom w:val="nil"/>
              <w:right w:val="nil"/>
            </w:tcBorders>
          </w:tcPr>
          <w:p w14:paraId="66C17DF5" w14:textId="247A80CC" w:rsidR="00BE0CB4" w:rsidRPr="00AD04B0" w:rsidRDefault="00BE0CB4" w:rsidP="00BE0CB4">
            <w:pPr>
              <w:rPr>
                <w:rFonts w:ascii="Arial" w:hAnsi="Arial" w:cs="Arial"/>
                <w:sz w:val="24"/>
                <w:szCs w:val="24"/>
                <w:u w:val="thick"/>
              </w:rPr>
            </w:pPr>
            <w:r w:rsidRPr="00AD04B0">
              <w:rPr>
                <w:rFonts w:ascii="Arial" w:hAnsi="Arial" w:cs="Arial"/>
                <w:sz w:val="24"/>
                <w:szCs w:val="24"/>
                <w:u w:val="thick"/>
              </w:rPr>
              <w:t>______________________</w:t>
            </w:r>
          </w:p>
        </w:tc>
      </w:tr>
      <w:tr w:rsidR="00D90C98" w14:paraId="0B4CEF83" w14:textId="77777777" w:rsidTr="00601608">
        <w:tc>
          <w:tcPr>
            <w:tcW w:w="988" w:type="dxa"/>
            <w:tcBorders>
              <w:top w:val="nil"/>
              <w:left w:val="nil"/>
              <w:bottom w:val="nil"/>
              <w:right w:val="nil"/>
            </w:tcBorders>
          </w:tcPr>
          <w:p w14:paraId="76FA51BC" w14:textId="77777777" w:rsidR="00D90C98" w:rsidRDefault="00D90C98" w:rsidP="00BE0CB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71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C1E880A" w14:textId="77777777" w:rsidR="00D90C98" w:rsidRDefault="00D90C98" w:rsidP="00BE0CB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A55D375" w14:textId="77777777" w:rsidR="00D90C98" w:rsidRDefault="00D90C98" w:rsidP="00BE0CB4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164" w:type="dxa"/>
            <w:tcBorders>
              <w:top w:val="nil"/>
              <w:left w:val="nil"/>
              <w:bottom w:val="nil"/>
              <w:right w:val="nil"/>
            </w:tcBorders>
          </w:tcPr>
          <w:p w14:paraId="099DF1AB" w14:textId="77777777" w:rsidR="00D90C98" w:rsidRDefault="00D90C98" w:rsidP="00BE0CB4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E0CB4" w14:paraId="4699146E" w14:textId="77777777" w:rsidTr="00601608">
        <w:tc>
          <w:tcPr>
            <w:tcW w:w="12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706AC4B" w14:textId="40966B37" w:rsidR="00BE0CB4" w:rsidRDefault="00BE0CB4" w:rsidP="00BE0CB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ddress:</w:t>
            </w:r>
          </w:p>
        </w:tc>
        <w:tc>
          <w:tcPr>
            <w:tcW w:w="757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7FE6C9A" w14:textId="7907EBA4" w:rsidR="00BE0CB4" w:rsidRPr="00AD04B0" w:rsidRDefault="00BE0CB4" w:rsidP="00BE0CB4">
            <w:pPr>
              <w:rPr>
                <w:rFonts w:ascii="Arial" w:hAnsi="Arial" w:cs="Arial"/>
                <w:sz w:val="24"/>
                <w:szCs w:val="24"/>
                <w:u w:val="thick"/>
              </w:rPr>
            </w:pPr>
            <w:r w:rsidRPr="00AD04B0">
              <w:rPr>
                <w:rFonts w:ascii="Arial" w:hAnsi="Arial" w:cs="Arial"/>
                <w:sz w:val="24"/>
                <w:szCs w:val="24"/>
                <w:u w:val="thick"/>
              </w:rPr>
              <w:t>______________________________________________________</w:t>
            </w:r>
          </w:p>
        </w:tc>
      </w:tr>
    </w:tbl>
    <w:p w14:paraId="10BA9E87" w14:textId="0DBFB99C" w:rsidR="005D726B" w:rsidRDefault="007A5F6F" w:rsidP="0061199A">
      <w:pPr>
        <w:spacing w:after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EB5C3AD" wp14:editId="192432C7">
                <wp:simplePos x="0" y="0"/>
                <wp:positionH relativeFrom="column">
                  <wp:posOffset>1524000</wp:posOffset>
                </wp:positionH>
                <wp:positionV relativeFrom="paragraph">
                  <wp:posOffset>187325</wp:posOffset>
                </wp:positionV>
                <wp:extent cx="2781300" cy="327660"/>
                <wp:effectExtent l="0" t="0" r="19050" b="1524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81300" cy="3276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9CBC93" w14:textId="504D0260" w:rsidR="007A5F6F" w:rsidRPr="007A5F6F" w:rsidRDefault="007A5F6F" w:rsidP="007A5F6F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  <w:sz w:val="28"/>
                                <w:szCs w:val="28"/>
                              </w:rPr>
                            </w:pPr>
                            <w:r w:rsidRPr="007A5F6F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To be completed by </w:t>
                            </w:r>
                            <w:r w:rsidR="00206908">
                              <w:rPr>
                                <w:rFonts w:ascii="Arial" w:hAnsi="Arial" w:cs="Arial"/>
                                <w:b/>
                                <w:bCs/>
                                <w:sz w:val="28"/>
                                <w:szCs w:val="28"/>
                              </w:rPr>
                              <w:t>seller</w:t>
                            </w:r>
                          </w:p>
                          <w:p w14:paraId="2FFB3FC0" w14:textId="77777777" w:rsidR="007A5F6F" w:rsidRDefault="007A5F6F" w:rsidP="007A5F6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B5C3AD" id="Rectangle 2" o:spid="_x0000_s1027" style="position:absolute;margin-left:120pt;margin-top:14.75pt;width:219pt;height:25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D9yoegIAAD8FAAAOAAAAZHJzL2Uyb0RvYy54bWysVMlu2zAQvRfoPxC8N1qy1ogcGA5SFAiS&#10;IEmRM02RllBuHdKW3K/vkJIVN00vRX2QOZw325sZXl71WpGtAN9aU9HiKKdEGG7r1qwr+u355tMF&#10;JT4wUzNljajoTnh6Nf/44bJzM1HaxqpaAEEnxs86V9EmBDfLMs8boZk/sk4YVEoLmgUUYZ3VwDr0&#10;rlVW5vlZ1lmoHVguvMfb60FJ58m/lIKHeym9CERVFHML6Qvpu4rfbH7JZmtgrmn5mAb7hyw0aw0G&#10;nVxds8DIBto/XOmWg/VWhiNudWalbLlINWA1Rf6mmqeGOZFqQXK8m2jy/88tv9s+AGnripaUGKax&#10;RY9IGjNrJUgZ6emcnyHqyT3AKHk8xlp7CTr+YxWkT5TuJkpFHwjHy/L8ojjOkXmOuuPy/OwscZ69&#10;Wjvw4YuwmsRDRQGjJybZ9tYHjIjQPQSFmM0QP53CTomYgjKPQmIZMWKyTgMklgrIlmHr6+/FcN2w&#10;WgxXpzn+YoEYYEInKTmLXmWr1OR3dBAH83e/g4sRG81EmrvJMP9bQoPhhE4RrQmToW6NhfeMVSjG&#10;xOWA3xMz0BGZCf2qT21NyHizsvUOWw122AHv+E2LjN8yHx4Y4NBjk3CRwz1+pLJdRe14oqSx8PO9&#10;+4jHWUQtJR0uUUX9jw0DQYn6anBKPxcnJ3HrknByel6iAIea1aHGbPTSYrMKfDIcT8eID2p/lGD1&#10;C+77IkZFFTMcY1eUB9gLyzAsN74YXCwWCYab5li4NU+OR+eR5zhRz/0LAzeOXcCBvbP7hWOzN9M3&#10;YKOlsYtNsLJNo/nK69gB3NI0QuOLEp+BQzmhXt+9+S8AAAD//wMAUEsDBBQABgAIAAAAIQBcAUDK&#10;4AAAAAkBAAAPAAAAZHJzL2Rvd25yZXYueG1sTI9BT4NAEIXvJv6HzZh4MXah0YrI0tRGwwUPYn/A&#10;wK5AZGcJu6Xor3c81dvMvJc338u2ix3EbCbfO1IQryIQhhqne2oVHD5ebxMQPiBpHBwZBd/Gwza/&#10;vMgw1e5E72auQis4hHyKCroQxlRK33TGol+50RBrn26yGHidWqknPHG4HeQ6ijbSYk/8ocPR7DvT&#10;fFVHq+Bnrg9FsSvx5q3al1Phn1/KdlHq+mrZPYEIZglnM/zhMzrkzFS7I2kvBgXru4i7BB4e70Gw&#10;YfOQ8KFWkMQxyDyT/xvkvwAAAP//AwBQSwECLQAUAAYACAAAACEAtoM4kv4AAADhAQAAEwAAAAAA&#10;AAAAAAAAAAAAAAAAW0NvbnRlbnRfVHlwZXNdLnhtbFBLAQItABQABgAIAAAAIQA4/SH/1gAAAJQB&#10;AAALAAAAAAAAAAAAAAAAAC8BAABfcmVscy8ucmVsc1BLAQItABQABgAIAAAAIQA2D9yoegIAAD8F&#10;AAAOAAAAAAAAAAAAAAAAAC4CAABkcnMvZTJvRG9jLnhtbFBLAQItABQABgAIAAAAIQBcAUDK4AAA&#10;AAkBAAAPAAAAAAAAAAAAAAAAANQEAABkcnMvZG93bnJldi54bWxQSwUGAAAAAAQABADzAAAA4QUA&#10;AAAA&#10;" fillcolor="black [3200]" strokecolor="black [1600]" strokeweight="1pt">
                <v:textbox>
                  <w:txbxContent>
                    <w:p w14:paraId="789CBC93" w14:textId="504D0260" w:rsidR="007A5F6F" w:rsidRPr="007A5F6F" w:rsidRDefault="007A5F6F" w:rsidP="007A5F6F">
                      <w:pPr>
                        <w:spacing w:after="0"/>
                        <w:jc w:val="center"/>
                        <w:rPr>
                          <w:rFonts w:ascii="Arial" w:hAnsi="Arial" w:cs="Arial"/>
                          <w:sz w:val="28"/>
                          <w:szCs w:val="28"/>
                        </w:rPr>
                      </w:pPr>
                      <w:r w:rsidRPr="007A5F6F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 xml:space="preserve">To be completed by </w:t>
                      </w:r>
                      <w:r w:rsidR="00206908">
                        <w:rPr>
                          <w:rFonts w:ascii="Arial" w:hAnsi="Arial" w:cs="Arial"/>
                          <w:b/>
                          <w:bCs/>
                          <w:sz w:val="28"/>
                          <w:szCs w:val="28"/>
                        </w:rPr>
                        <w:t>seller</w:t>
                      </w:r>
                    </w:p>
                    <w:p w14:paraId="2FFB3FC0" w14:textId="77777777" w:rsidR="007A5F6F" w:rsidRDefault="007A5F6F" w:rsidP="007A5F6F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62FF5640" w14:textId="64491806" w:rsidR="007A5F6F" w:rsidRDefault="007A5F6F" w:rsidP="005D726B">
      <w:pPr>
        <w:rPr>
          <w:rFonts w:ascii="Arial" w:hAnsi="Arial" w:cs="Arial"/>
          <w:b/>
          <w:bCs/>
          <w:sz w:val="28"/>
          <w:szCs w:val="28"/>
          <w:u w:val="thick"/>
        </w:rPr>
      </w:pPr>
    </w:p>
    <w:p w14:paraId="708E9574" w14:textId="4619B346" w:rsidR="00BE0CB4" w:rsidRPr="00BE0CB4" w:rsidRDefault="00894648" w:rsidP="005D726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pict w14:anchorId="691C0CBB">
          <v:rect id="_x0000_i1029" style="width:0;height:1.5pt" o:hralign="center" o:hrstd="t" o:hr="t" fillcolor="#a0a0a0" stroked="f"/>
        </w:pict>
      </w:r>
    </w:p>
    <w:p w14:paraId="6E31B03F" w14:textId="57889BC6" w:rsidR="0097602B" w:rsidRDefault="007F6C5C" w:rsidP="0097602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97602B">
        <w:rPr>
          <w:rFonts w:ascii="Arial" w:hAnsi="Arial" w:cs="Arial"/>
          <w:sz w:val="24"/>
          <w:szCs w:val="24"/>
        </w:rPr>
        <w:t>Social Media (Please input your artist social media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7A5F6F" w14:paraId="454DC746" w14:textId="77777777" w:rsidTr="007A5F6F">
        <w:trPr>
          <w:trHeight w:val="573"/>
        </w:trPr>
        <w:tc>
          <w:tcPr>
            <w:tcW w:w="2547" w:type="dxa"/>
            <w:shd w:val="clear" w:color="auto" w:fill="767171" w:themeFill="background2" w:themeFillShade="80"/>
            <w:vAlign w:val="center"/>
          </w:tcPr>
          <w:p w14:paraId="1EE1F8EE" w14:textId="41A06E53" w:rsidR="007A5F6F" w:rsidRPr="007A5F6F" w:rsidRDefault="007A5F6F" w:rsidP="007A5F6F">
            <w:pPr>
              <w:rPr>
                <w:rFonts w:ascii="Arial" w:hAnsi="Arial" w:cs="Arial"/>
                <w:color w:val="FFFFFF" w:themeColor="background1"/>
                <w:sz w:val="28"/>
                <w:szCs w:val="28"/>
              </w:rPr>
            </w:pPr>
            <w:r w:rsidRPr="007A5F6F">
              <w:rPr>
                <w:rFonts w:ascii="Arial" w:hAnsi="Arial" w:cs="Arial"/>
                <w:color w:val="FFFFFF" w:themeColor="background1"/>
                <w:sz w:val="28"/>
                <w:szCs w:val="28"/>
              </w:rPr>
              <w:t>Social Media</w:t>
            </w:r>
          </w:p>
        </w:tc>
        <w:tc>
          <w:tcPr>
            <w:tcW w:w="6469" w:type="dxa"/>
            <w:shd w:val="clear" w:color="auto" w:fill="767171" w:themeFill="background2" w:themeFillShade="80"/>
            <w:vAlign w:val="center"/>
          </w:tcPr>
          <w:p w14:paraId="5E17776F" w14:textId="3F28416C" w:rsidR="007A5F6F" w:rsidRPr="007A5F6F" w:rsidRDefault="007A5F6F" w:rsidP="007A5F6F">
            <w:pPr>
              <w:rPr>
                <w:rFonts w:ascii="Arial" w:hAnsi="Arial" w:cs="Arial"/>
                <w:color w:val="FFFFFF" w:themeColor="background1"/>
                <w:sz w:val="28"/>
                <w:szCs w:val="28"/>
              </w:rPr>
            </w:pPr>
            <w:r w:rsidRPr="007A5F6F">
              <w:rPr>
                <w:rFonts w:ascii="Arial" w:hAnsi="Arial" w:cs="Arial"/>
                <w:color w:val="FFFFFF" w:themeColor="background1"/>
                <w:sz w:val="28"/>
                <w:szCs w:val="28"/>
              </w:rPr>
              <w:t>Link</w:t>
            </w:r>
          </w:p>
        </w:tc>
      </w:tr>
      <w:tr w:rsidR="007A5F6F" w14:paraId="7D809FA0" w14:textId="77777777" w:rsidTr="007A5F6F">
        <w:tc>
          <w:tcPr>
            <w:tcW w:w="2547" w:type="dxa"/>
            <w:shd w:val="clear" w:color="auto" w:fill="FFFFFF" w:themeFill="background1"/>
            <w:vAlign w:val="center"/>
          </w:tcPr>
          <w:p w14:paraId="71D54EF9" w14:textId="1B42DEFF" w:rsidR="007A5F6F" w:rsidRDefault="007A5F6F" w:rsidP="007A5F6F">
            <w:pPr>
              <w:rPr>
                <w:rFonts w:ascii="Arial" w:hAnsi="Arial" w:cs="Arial"/>
                <w:sz w:val="24"/>
                <w:szCs w:val="24"/>
              </w:rPr>
            </w:pPr>
            <w:r w:rsidRPr="00414BF9">
              <w:rPr>
                <w:rFonts w:ascii="Arial" w:hAnsi="Arial" w:cs="Arial"/>
                <w:sz w:val="24"/>
                <w:szCs w:val="24"/>
              </w:rPr>
              <w:t>e.g. Instagram</w:t>
            </w:r>
          </w:p>
        </w:tc>
        <w:tc>
          <w:tcPr>
            <w:tcW w:w="6469" w:type="dxa"/>
            <w:shd w:val="clear" w:color="auto" w:fill="FFFFFF" w:themeFill="background1"/>
            <w:vAlign w:val="center"/>
          </w:tcPr>
          <w:p w14:paraId="1F438CE3" w14:textId="6F71A7A3" w:rsidR="007A5F6F" w:rsidRDefault="007A5F6F" w:rsidP="007A5F6F">
            <w:pPr>
              <w:rPr>
                <w:rFonts w:ascii="Arial" w:hAnsi="Arial" w:cs="Arial"/>
                <w:sz w:val="24"/>
                <w:szCs w:val="24"/>
              </w:rPr>
            </w:pPr>
            <w:r w:rsidRPr="00414BF9">
              <w:rPr>
                <w:rFonts w:ascii="Arial" w:hAnsi="Arial" w:cs="Arial"/>
                <w:sz w:val="24"/>
                <w:szCs w:val="24"/>
              </w:rPr>
              <w:t xml:space="preserve">e.g. </w:t>
            </w:r>
            <w:hyperlink r:id="rId7" w:history="1">
              <w:r w:rsidRPr="004135E5">
                <w:rPr>
                  <w:rStyle w:val="Hyperlink"/>
                  <w:rFonts w:ascii="Arial" w:hAnsi="Arial" w:cs="Arial"/>
                  <w:sz w:val="24"/>
                  <w:szCs w:val="24"/>
                </w:rPr>
                <w:t>https://www.instagram.com/example</w:t>
              </w:r>
            </w:hyperlink>
          </w:p>
        </w:tc>
      </w:tr>
    </w:tbl>
    <w:p w14:paraId="03434BF7" w14:textId="41ACAC70" w:rsidR="0097602B" w:rsidRPr="00894648" w:rsidRDefault="0097602B" w:rsidP="00ED5B5D">
      <w:pPr>
        <w:spacing w:after="0"/>
        <w:rPr>
          <w:rFonts w:ascii="Arial" w:hAnsi="Arial" w:cs="Arial"/>
          <w:sz w:val="24"/>
          <w:szCs w:val="24"/>
        </w:rPr>
      </w:pPr>
    </w:p>
    <w:p w14:paraId="0409D7EC" w14:textId="779FE927" w:rsidR="0097602B" w:rsidRDefault="00057E44" w:rsidP="0097602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97602B">
        <w:rPr>
          <w:rFonts w:ascii="Arial" w:hAnsi="Arial" w:cs="Arial"/>
          <w:sz w:val="24"/>
          <w:szCs w:val="24"/>
        </w:rPr>
        <w:t xml:space="preserve">Artworks (Please send us some </w:t>
      </w:r>
      <w:r w:rsidR="00B77316" w:rsidRPr="0097602B">
        <w:rPr>
          <w:rFonts w:ascii="Arial" w:hAnsi="Arial" w:cs="Arial"/>
          <w:sz w:val="24"/>
          <w:szCs w:val="24"/>
        </w:rPr>
        <w:t>examples</w:t>
      </w:r>
      <w:r w:rsidRPr="0097602B">
        <w:rPr>
          <w:rFonts w:ascii="Arial" w:hAnsi="Arial" w:cs="Arial"/>
          <w:sz w:val="24"/>
          <w:szCs w:val="24"/>
        </w:rPr>
        <w:t xml:space="preserve"> of your artwork</w:t>
      </w:r>
      <w:r w:rsidR="0097602B">
        <w:rPr>
          <w:rFonts w:ascii="Arial" w:hAnsi="Arial" w:cs="Arial"/>
          <w:sz w:val="24"/>
          <w:szCs w:val="24"/>
        </w:rPr>
        <w:t xml:space="preserve"> and the original file so that we can verify you quicker</w:t>
      </w:r>
      <w:r w:rsidRPr="0097602B">
        <w:rPr>
          <w:rFonts w:ascii="Arial" w:hAnsi="Arial" w:cs="Arial"/>
          <w:sz w:val="24"/>
          <w:szCs w:val="24"/>
        </w:rPr>
        <w:t>)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2405"/>
        <w:gridCol w:w="3969"/>
        <w:gridCol w:w="2642"/>
      </w:tblGrid>
      <w:tr w:rsidR="0097602B" w14:paraId="5561B71E" w14:textId="3804EB01" w:rsidTr="00443E26">
        <w:trPr>
          <w:trHeight w:val="573"/>
        </w:trPr>
        <w:tc>
          <w:tcPr>
            <w:tcW w:w="2405" w:type="dxa"/>
            <w:shd w:val="clear" w:color="auto" w:fill="767171" w:themeFill="background2" w:themeFillShade="80"/>
            <w:vAlign w:val="center"/>
          </w:tcPr>
          <w:p w14:paraId="2D2985A3" w14:textId="77777777" w:rsidR="0097602B" w:rsidRPr="00414BF9" w:rsidRDefault="0097602B" w:rsidP="00443E26">
            <w:pPr>
              <w:rPr>
                <w:rFonts w:ascii="Arial" w:hAnsi="Arial" w:cs="Arial"/>
                <w:color w:val="FFFFFF" w:themeColor="background1"/>
                <w:sz w:val="28"/>
                <w:szCs w:val="28"/>
              </w:rPr>
            </w:pPr>
            <w:r>
              <w:rPr>
                <w:rFonts w:ascii="Arial" w:hAnsi="Arial" w:cs="Arial"/>
                <w:color w:val="FFFFFF" w:themeColor="background1"/>
                <w:sz w:val="28"/>
                <w:szCs w:val="28"/>
              </w:rPr>
              <w:t>Title</w:t>
            </w:r>
          </w:p>
        </w:tc>
        <w:tc>
          <w:tcPr>
            <w:tcW w:w="3969" w:type="dxa"/>
            <w:shd w:val="clear" w:color="auto" w:fill="767171" w:themeFill="background2" w:themeFillShade="80"/>
            <w:vAlign w:val="center"/>
          </w:tcPr>
          <w:p w14:paraId="2CF8870D" w14:textId="77777777" w:rsidR="0097602B" w:rsidRPr="00414BF9" w:rsidRDefault="0097602B" w:rsidP="00443E26">
            <w:pPr>
              <w:rPr>
                <w:rFonts w:ascii="Arial" w:hAnsi="Arial" w:cs="Arial"/>
                <w:color w:val="FFFFFF" w:themeColor="background1"/>
                <w:sz w:val="28"/>
                <w:szCs w:val="28"/>
              </w:rPr>
            </w:pPr>
            <w:r>
              <w:rPr>
                <w:rFonts w:ascii="Arial" w:hAnsi="Arial" w:cs="Arial"/>
                <w:color w:val="FFFFFF" w:themeColor="background1"/>
                <w:sz w:val="28"/>
                <w:szCs w:val="28"/>
              </w:rPr>
              <w:t>Image</w:t>
            </w:r>
          </w:p>
        </w:tc>
        <w:tc>
          <w:tcPr>
            <w:tcW w:w="2642" w:type="dxa"/>
            <w:shd w:val="clear" w:color="auto" w:fill="767171" w:themeFill="background2" w:themeFillShade="80"/>
          </w:tcPr>
          <w:p w14:paraId="2FB85709" w14:textId="60AE71CA" w:rsidR="0097602B" w:rsidRDefault="0097602B" w:rsidP="00443E26">
            <w:pPr>
              <w:rPr>
                <w:rFonts w:ascii="Arial" w:hAnsi="Arial" w:cs="Arial"/>
                <w:color w:val="FFFFFF" w:themeColor="background1"/>
                <w:sz w:val="28"/>
                <w:szCs w:val="28"/>
              </w:rPr>
            </w:pPr>
            <w:r>
              <w:rPr>
                <w:rFonts w:ascii="Arial" w:hAnsi="Arial" w:cs="Arial"/>
                <w:color w:val="FFFFFF" w:themeColor="background1"/>
                <w:sz w:val="28"/>
                <w:szCs w:val="28"/>
              </w:rPr>
              <w:t>File Name</w:t>
            </w:r>
          </w:p>
        </w:tc>
      </w:tr>
      <w:tr w:rsidR="0097602B" w14:paraId="491B499D" w14:textId="4DEFCDA9" w:rsidTr="00443E26">
        <w:tc>
          <w:tcPr>
            <w:tcW w:w="2405" w:type="dxa"/>
            <w:vAlign w:val="center"/>
          </w:tcPr>
          <w:p w14:paraId="20BAD8FC" w14:textId="77777777" w:rsidR="0097602B" w:rsidRPr="00414BF9" w:rsidRDefault="0097602B" w:rsidP="00443E2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e.g. 86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V</w:t>
            </w:r>
            <w:r w:rsidRPr="00057E44">
              <w:rPr>
                <w:rFonts w:ascii="Arial" w:hAnsi="Arial" w:cs="Arial"/>
                <w:sz w:val="24"/>
                <w:szCs w:val="24"/>
              </w:rPr>
              <w:t>landilena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M</w:t>
            </w:r>
            <w:r w:rsidRPr="00057E44">
              <w:rPr>
                <w:rFonts w:ascii="Arial" w:hAnsi="Arial" w:cs="Arial"/>
                <w:sz w:val="24"/>
                <w:szCs w:val="24"/>
              </w:rPr>
              <w:t>iliz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Drawing</w:t>
            </w:r>
          </w:p>
        </w:tc>
        <w:tc>
          <w:tcPr>
            <w:tcW w:w="3969" w:type="dxa"/>
            <w:vAlign w:val="center"/>
          </w:tcPr>
          <w:p w14:paraId="3B230248" w14:textId="77777777" w:rsidR="0097602B" w:rsidRPr="00414BF9" w:rsidRDefault="0097602B" w:rsidP="00443E26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6EF8D083" wp14:editId="5A642787">
                  <wp:extent cx="2301716" cy="2277745"/>
                  <wp:effectExtent l="0" t="0" r="3810" b="8255"/>
                  <wp:docPr id="21" name="Picture 21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 descr="Diagram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12708" cy="22886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42" w:type="dxa"/>
            <w:vAlign w:val="center"/>
          </w:tcPr>
          <w:p w14:paraId="03B19AA0" w14:textId="157C4525" w:rsidR="0097602B" w:rsidRDefault="00443E26" w:rsidP="00443E26">
            <w:pPr>
              <w:rPr>
                <w:rFonts w:ascii="Arial" w:hAnsi="Arial" w:cs="Arial"/>
                <w:noProof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w:t>86-vlandilena-milize.png</w:t>
            </w:r>
          </w:p>
        </w:tc>
      </w:tr>
      <w:tr w:rsidR="0097602B" w14:paraId="113D126E" w14:textId="4F859183" w:rsidTr="00443E26">
        <w:tc>
          <w:tcPr>
            <w:tcW w:w="2405" w:type="dxa"/>
            <w:vAlign w:val="center"/>
          </w:tcPr>
          <w:p w14:paraId="36E3F47C" w14:textId="77777777" w:rsidR="0097602B" w:rsidRPr="00414BF9" w:rsidRDefault="0097602B" w:rsidP="00443E2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969" w:type="dxa"/>
            <w:vAlign w:val="center"/>
          </w:tcPr>
          <w:p w14:paraId="62271AD4" w14:textId="77777777" w:rsidR="0097602B" w:rsidRPr="00414BF9" w:rsidRDefault="0097602B" w:rsidP="00443E26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42" w:type="dxa"/>
            <w:vAlign w:val="center"/>
          </w:tcPr>
          <w:p w14:paraId="522C40EE" w14:textId="77777777" w:rsidR="0097602B" w:rsidRPr="00414BF9" w:rsidRDefault="0097602B" w:rsidP="00443E26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988C492" w14:textId="77777777" w:rsidR="00F04BA6" w:rsidRPr="00F04BA6" w:rsidRDefault="00F04BA6" w:rsidP="00F539A6">
      <w:pPr>
        <w:spacing w:after="0"/>
        <w:rPr>
          <w:rFonts w:ascii="Arial" w:hAnsi="Arial" w:cs="Arial"/>
          <w:sz w:val="24"/>
          <w:szCs w:val="24"/>
        </w:rPr>
      </w:pPr>
    </w:p>
    <w:p w14:paraId="08193959" w14:textId="5664F145" w:rsidR="004E7FC8" w:rsidRPr="00E25C83" w:rsidRDefault="0097602B" w:rsidP="00E25C8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E25C83">
        <w:rPr>
          <w:rFonts w:ascii="Arial" w:hAnsi="Arial" w:cs="Arial"/>
          <w:sz w:val="24"/>
          <w:szCs w:val="24"/>
        </w:rPr>
        <w:t>Applicant’s Declaration</w:t>
      </w:r>
    </w:p>
    <w:p w14:paraId="2F49737A" w14:textId="631AF0C3" w:rsidR="004E7FC8" w:rsidRPr="004E7FC8" w:rsidRDefault="004E7FC8" w:rsidP="004E7FC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934A53" wp14:editId="60AB433D">
                <wp:simplePos x="0" y="0"/>
                <wp:positionH relativeFrom="column">
                  <wp:posOffset>0</wp:posOffset>
                </wp:positionH>
                <wp:positionV relativeFrom="paragraph">
                  <wp:posOffset>111125</wp:posOffset>
                </wp:positionV>
                <wp:extent cx="5724000" cy="914400"/>
                <wp:effectExtent l="0" t="0" r="0" b="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4000" cy="9144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3E6828F" w14:textId="0D6E06B7" w:rsidR="004E7FC8" w:rsidRPr="004E7FC8" w:rsidRDefault="004E7FC8" w:rsidP="004E7FC8">
                            <w:pPr>
                              <w:spacing w:after="0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E7FC8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I declare that the information I have given on this form is complete and correct to the best of my knowledge.</w:t>
                            </w:r>
                          </w:p>
                          <w:p w14:paraId="5104475D" w14:textId="2C328D0F" w:rsidR="004E7FC8" w:rsidRDefault="004E7FC8" w:rsidP="004E7FC8">
                            <w:pPr>
                              <w:spacing w:after="0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311"/>
                              <w:gridCol w:w="3611"/>
                              <w:gridCol w:w="790"/>
                              <w:gridCol w:w="3020"/>
                            </w:tblGrid>
                            <w:tr w:rsidR="008A272C" w14:paraId="1608ADBC" w14:textId="77777777" w:rsidTr="008A272C">
                              <w:tc>
                                <w:tcPr>
                                  <w:tcW w:w="1311" w:type="dxa"/>
                                  <w:vAlign w:val="center"/>
                                </w:tcPr>
                                <w:p w14:paraId="4BC7DF88" w14:textId="7C84F3FC" w:rsidR="008A272C" w:rsidRPr="004E7FC8" w:rsidRDefault="008A272C" w:rsidP="004E7FC8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w:pPr>
                                  <w:r w:rsidRPr="004E7FC8">
                                    <w:rPr>
                                      <w:rFonts w:ascii="Arial" w:hAnsi="Arial" w:cs="Arial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>Signature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3611" w:type="dxa"/>
                                  <w:vAlign w:val="center"/>
                                </w:tcPr>
                                <w:p w14:paraId="4DD739E6" w14:textId="67378847" w:rsidR="008A272C" w:rsidRPr="00AD04B0" w:rsidRDefault="008A272C" w:rsidP="004E7FC8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24"/>
                                      <w:szCs w:val="24"/>
                                      <w:u w:val="thick"/>
                                    </w:rPr>
                                  </w:pPr>
                                  <w:r w:rsidRPr="00AD04B0">
                                    <w:rPr>
                                      <w:rFonts w:ascii="Arial" w:hAnsi="Arial" w:cs="Arial"/>
                                      <w:color w:val="000000" w:themeColor="text1"/>
                                      <w:sz w:val="24"/>
                                      <w:szCs w:val="24"/>
                                      <w:u w:val="thick"/>
                                    </w:rPr>
                                    <w:t>_________________________</w:t>
                                  </w:r>
                                </w:p>
                              </w:tc>
                              <w:tc>
                                <w:tcPr>
                                  <w:tcW w:w="790" w:type="dxa"/>
                                  <w:vAlign w:val="center"/>
                                </w:tcPr>
                                <w:p w14:paraId="0CD5F1AF" w14:textId="0DE549F8" w:rsidR="008A272C" w:rsidRPr="004E7FC8" w:rsidRDefault="008A272C" w:rsidP="004E7FC8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>Date:</w:t>
                                  </w:r>
                                </w:p>
                              </w:tc>
                              <w:tc>
                                <w:tcPr>
                                  <w:tcW w:w="2693" w:type="dxa"/>
                                  <w:vAlign w:val="center"/>
                                </w:tcPr>
                                <w:p w14:paraId="06A57F13" w14:textId="77A336AA" w:rsidR="008A272C" w:rsidRPr="00AD04B0" w:rsidRDefault="008A272C" w:rsidP="004E7FC8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24"/>
                                      <w:szCs w:val="24"/>
                                      <w:u w:val="thick"/>
                                    </w:rPr>
                                  </w:pPr>
                                  <w:r w:rsidRPr="00AD04B0">
                                    <w:rPr>
                                      <w:rFonts w:ascii="Arial" w:hAnsi="Arial" w:cs="Arial"/>
                                      <w:color w:val="000000" w:themeColor="text1"/>
                                      <w:sz w:val="24"/>
                                      <w:szCs w:val="24"/>
                                      <w:u w:val="thick"/>
                                    </w:rPr>
                                    <w:t>_____________________</w:t>
                                  </w:r>
                                </w:p>
                              </w:tc>
                            </w:tr>
                          </w:tbl>
                          <w:p w14:paraId="01E89CAE" w14:textId="77777777" w:rsidR="004E7FC8" w:rsidRDefault="004E7FC8" w:rsidP="004E7FC8">
                            <w:pPr>
                              <w:spacing w:after="0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  <w:p w14:paraId="782010B3" w14:textId="68862AC9" w:rsidR="004E7FC8" w:rsidRDefault="004E7FC8" w:rsidP="004E7FC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934A53" id="Rectangle 22" o:spid="_x0000_s1028" style="position:absolute;margin-left:0;margin-top:8.75pt;width:450.7pt;height:1in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NGsskwIAAKUFAAAOAAAAZHJzL2Uyb0RvYy54bWysVN9P2zAQfp+0/8Hy+0jblY1VpKgqYpqE&#10;AAETz65jN5Ecn3d2m3R//c52UhjbC9NeEp/v9+fv7vyibw3bK/QN2JJPTyacKSuhauy25N8frz6c&#10;ceaDsJUwYFXJD8rzi+X7d+edW6gZ1GAqhYyCWL/oXMnrENyiKLysVSv8CThlSakBWxFIxG1Roego&#10;emuK2WTyqegAK4cglfd0e5mVfJnia61kuNXaq8BMyam2kL6Yvpv4LZbnYrFF4epGDmWIf6iiFY2l&#10;pMdQlyIItsPmj1BtIxE86HAioS1A60aq1AN1M5286uahFk6lXggc744w+f8XVt7s75A1VclnM86s&#10;aOmN7gk1YbdGMbojgDrnF2T34O5wkDwdY7e9xjb+qQ/WJ1APR1BVH5iky9PPs/lkQthL0n2ZzkmI&#10;QYtnb4c+fFXQsngoOVL6hKXYX/uQTUeTmMyDaaqrxpgkRKKotUG2F/TEQkplw8fsblwt8vUpFTBm&#10;TdSKHqmG34IZG0NaiMFz3nhTxP5zx+kUDkZFO2PvlSboUuO5FtxuYimZXzQA1PXIMuo3OURDTfHf&#10;6Du4RG+VaP1G/6NTyg82HP3bxgImwI7IZNBMmA4PpbP9CEUGIGIR+k2fyTPyZAPVgQiFkCfNO3nV&#10;0KteCx/uBNJoESS0LsItfbSBruQwnDirAX/+7T7aE+NJy1lHo1py/2MnUHFmvlmahUQqmu0kzIlv&#10;lANfajYvNXbXroGoMqXF5GQ6RvtgxqNGaJ9oq6xiVlIJKyl3yWXAUViH/MS0l6RarZIZzbMT4do+&#10;OBmDR5wjax/7J4FuoHagobiBcazF4hXDs230tLDaBdBNon9EOuM6vADtgkTeYW/FZfNSTlbP23X5&#10;CwAA//8DAFBLAwQUAAYACAAAACEAin1Md90AAAAHAQAADwAAAGRycy9kb3ducmV2LnhtbEyPwU7D&#10;MBBE70j8g7VIXBC1g2hpQ5yqAiEOnGiRenXiJY6I7SjrpIGvZznR48ysZt4W29l3YsKB2hg0ZAsF&#10;AkMdbRsaDR+Hl9s1CEomWNPFgBq+kWBbXl4UJrfxFN5x2qdGcEmg3GhwKfW5lFQ79IYWscfA2Wcc&#10;vEksh0bawZy43HfyTqmV9KYNvOBMj08O66/96DVMVX9wm3FHr8cbeq4mX6u3H9L6+mrePYJIOKf/&#10;Y/jDZ3QomamKY7AkOg38SGL3YQmC043K7kFUbKyyJciykOf85S8AAAD//wMAUEsBAi0AFAAGAAgA&#10;AAAhALaDOJL+AAAA4QEAABMAAAAAAAAAAAAAAAAAAAAAAFtDb250ZW50X1R5cGVzXS54bWxQSwEC&#10;LQAUAAYACAAAACEAOP0h/9YAAACUAQAACwAAAAAAAAAAAAAAAAAvAQAAX3JlbHMvLnJlbHNQSwEC&#10;LQAUAAYACAAAACEAATRrLJMCAAClBQAADgAAAAAAAAAAAAAAAAAuAgAAZHJzL2Uyb0RvYy54bWxQ&#10;SwECLQAUAAYACAAAACEAin1Md90AAAAHAQAADwAAAAAAAAAAAAAAAADtBAAAZHJzL2Rvd25yZXYu&#10;eG1sUEsFBgAAAAAEAAQA8wAAAPcFAAAAAA==&#10;" fillcolor="#a5a5a5 [3206]" stroked="f">
                <v:fill opacity="32896f"/>
                <v:textbox>
                  <w:txbxContent>
                    <w:p w14:paraId="53E6828F" w14:textId="0D6E06B7" w:rsidR="004E7FC8" w:rsidRPr="004E7FC8" w:rsidRDefault="004E7FC8" w:rsidP="004E7FC8">
                      <w:pPr>
                        <w:spacing w:after="0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4E7FC8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I declare that the information I have given on this form is complete and correct to the best of my knowledge.</w:t>
                      </w:r>
                    </w:p>
                    <w:p w14:paraId="5104475D" w14:textId="2C328D0F" w:rsidR="004E7FC8" w:rsidRDefault="004E7FC8" w:rsidP="004E7FC8">
                      <w:pPr>
                        <w:spacing w:after="0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311"/>
                        <w:gridCol w:w="3611"/>
                        <w:gridCol w:w="790"/>
                        <w:gridCol w:w="3020"/>
                      </w:tblGrid>
                      <w:tr w:rsidR="008A272C" w14:paraId="1608ADBC" w14:textId="77777777" w:rsidTr="008A272C">
                        <w:tc>
                          <w:tcPr>
                            <w:tcW w:w="1311" w:type="dxa"/>
                            <w:vAlign w:val="center"/>
                          </w:tcPr>
                          <w:p w14:paraId="4BC7DF88" w14:textId="7C84F3FC" w:rsidR="008A272C" w:rsidRPr="004E7FC8" w:rsidRDefault="008A272C" w:rsidP="004E7FC8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E7FC8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Signatur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</w:tc>
                        <w:tc>
                          <w:tcPr>
                            <w:tcW w:w="3611" w:type="dxa"/>
                            <w:vAlign w:val="center"/>
                          </w:tcPr>
                          <w:p w14:paraId="4DD739E6" w14:textId="67378847" w:rsidR="008A272C" w:rsidRPr="00AD04B0" w:rsidRDefault="008A272C" w:rsidP="004E7FC8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u w:val="thick"/>
                              </w:rPr>
                            </w:pPr>
                            <w:r w:rsidRPr="00AD04B0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u w:val="thick"/>
                              </w:rPr>
                              <w:t>_________________________</w:t>
                            </w:r>
                          </w:p>
                        </w:tc>
                        <w:tc>
                          <w:tcPr>
                            <w:tcW w:w="790" w:type="dxa"/>
                            <w:vAlign w:val="center"/>
                          </w:tcPr>
                          <w:p w14:paraId="0CD5F1AF" w14:textId="0DE549F8" w:rsidR="008A272C" w:rsidRPr="004E7FC8" w:rsidRDefault="008A272C" w:rsidP="004E7FC8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Date:</w:t>
                            </w:r>
                          </w:p>
                        </w:tc>
                        <w:tc>
                          <w:tcPr>
                            <w:tcW w:w="2693" w:type="dxa"/>
                            <w:vAlign w:val="center"/>
                          </w:tcPr>
                          <w:p w14:paraId="06A57F13" w14:textId="77A336AA" w:rsidR="008A272C" w:rsidRPr="00AD04B0" w:rsidRDefault="008A272C" w:rsidP="004E7FC8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u w:val="thick"/>
                              </w:rPr>
                            </w:pPr>
                            <w:r w:rsidRPr="00AD04B0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  <w:u w:val="thick"/>
                              </w:rPr>
                              <w:t>_____________________</w:t>
                            </w:r>
                          </w:p>
                        </w:tc>
                      </w:tr>
                    </w:tbl>
                    <w:p w14:paraId="01E89CAE" w14:textId="77777777" w:rsidR="004E7FC8" w:rsidRDefault="004E7FC8" w:rsidP="004E7FC8">
                      <w:pPr>
                        <w:spacing w:after="0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  <w:p w14:paraId="782010B3" w14:textId="68862AC9" w:rsidR="004E7FC8" w:rsidRDefault="004E7FC8" w:rsidP="004E7FC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sectPr w:rsidR="004E7FC8" w:rsidRPr="004E7FC8" w:rsidSect="005D252E">
      <w:headerReference w:type="default" r:id="rId9"/>
      <w:footerReference w:type="default" r:id="rId10"/>
      <w:pgSz w:w="11906" w:h="16838"/>
      <w:pgMar w:top="1440" w:right="1440" w:bottom="1440" w:left="1440" w:header="426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1EF0D1" w14:textId="77777777" w:rsidR="000F54C1" w:rsidRDefault="000F54C1" w:rsidP="005D252E">
      <w:pPr>
        <w:spacing w:after="0" w:line="240" w:lineRule="auto"/>
      </w:pPr>
      <w:r>
        <w:separator/>
      </w:r>
    </w:p>
  </w:endnote>
  <w:endnote w:type="continuationSeparator" w:id="0">
    <w:p w14:paraId="701856A2" w14:textId="77777777" w:rsidR="000F54C1" w:rsidRDefault="000F54C1" w:rsidP="005D25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64811396"/>
      <w:docPartObj>
        <w:docPartGallery w:val="Page Numbers (Bottom of Page)"/>
        <w:docPartUnique/>
      </w:docPartObj>
    </w:sdtPr>
    <w:sdtContent>
      <w:p w14:paraId="0F8AB0AD" w14:textId="1E985097" w:rsidR="00AD04B0" w:rsidRDefault="00AD04B0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7C31AAA2" w14:textId="77777777" w:rsidR="00AD04B0" w:rsidRDefault="00AD04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F314AB" w14:textId="77777777" w:rsidR="000F54C1" w:rsidRDefault="000F54C1" w:rsidP="005D252E">
      <w:pPr>
        <w:spacing w:after="0" w:line="240" w:lineRule="auto"/>
      </w:pPr>
      <w:r>
        <w:separator/>
      </w:r>
    </w:p>
  </w:footnote>
  <w:footnote w:type="continuationSeparator" w:id="0">
    <w:p w14:paraId="589ACE36" w14:textId="77777777" w:rsidR="000F54C1" w:rsidRDefault="000F54C1" w:rsidP="005D25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AB8180" w14:textId="4F06A4FF" w:rsidR="005D252E" w:rsidRDefault="005D252E" w:rsidP="005D252E">
    <w:pPr>
      <w:pStyle w:val="Header"/>
    </w:pPr>
    <w:r>
      <w:rPr>
        <w:noProof/>
      </w:rPr>
      <w:drawing>
        <wp:inline distT="0" distB="0" distL="0" distR="0" wp14:anchorId="4CF49890" wp14:editId="315806DC">
          <wp:extent cx="531647" cy="388620"/>
          <wp:effectExtent l="0" t="0" r="1905" b="0"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4449" cy="3979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9779E5"/>
    <w:multiLevelType w:val="hybridMultilevel"/>
    <w:tmpl w:val="21E2650C"/>
    <w:lvl w:ilvl="0" w:tplc="54689EE4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98605F"/>
    <w:multiLevelType w:val="hybridMultilevel"/>
    <w:tmpl w:val="07547AE6"/>
    <w:lvl w:ilvl="0" w:tplc="D9FC588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tTA0sDAzNjEztTBX0lEKTi0uzszPAykwqgUA+78npiwAAAA="/>
  </w:docVars>
  <w:rsids>
    <w:rsidRoot w:val="00D12858"/>
    <w:rsid w:val="00057E44"/>
    <w:rsid w:val="000F54C1"/>
    <w:rsid w:val="001E57B7"/>
    <w:rsid w:val="00206908"/>
    <w:rsid w:val="0026037F"/>
    <w:rsid w:val="00414BF9"/>
    <w:rsid w:val="00443E26"/>
    <w:rsid w:val="00497A8E"/>
    <w:rsid w:val="004E7FC8"/>
    <w:rsid w:val="005D252E"/>
    <w:rsid w:val="005D726B"/>
    <w:rsid w:val="00601608"/>
    <w:rsid w:val="0061199A"/>
    <w:rsid w:val="00680EA8"/>
    <w:rsid w:val="0068582A"/>
    <w:rsid w:val="007A5F6F"/>
    <w:rsid w:val="007F6C5C"/>
    <w:rsid w:val="00894648"/>
    <w:rsid w:val="008A272C"/>
    <w:rsid w:val="008C6825"/>
    <w:rsid w:val="00963665"/>
    <w:rsid w:val="0097602B"/>
    <w:rsid w:val="00AA00AE"/>
    <w:rsid w:val="00AD04B0"/>
    <w:rsid w:val="00B77316"/>
    <w:rsid w:val="00BE0CB4"/>
    <w:rsid w:val="00D12858"/>
    <w:rsid w:val="00D90C98"/>
    <w:rsid w:val="00E07251"/>
    <w:rsid w:val="00E25C83"/>
    <w:rsid w:val="00ED5B5D"/>
    <w:rsid w:val="00F04BA6"/>
    <w:rsid w:val="00F539A6"/>
    <w:rsid w:val="00FD2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C031E4"/>
  <w15:chartTrackingRefBased/>
  <w15:docId w15:val="{35B77AA8-C88C-4869-9B0B-D3B8B57B4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25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252E"/>
  </w:style>
  <w:style w:type="paragraph" w:styleId="Footer">
    <w:name w:val="footer"/>
    <w:basedOn w:val="Normal"/>
    <w:link w:val="FooterChar"/>
    <w:uiPriority w:val="99"/>
    <w:unhideWhenUsed/>
    <w:rsid w:val="005D25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252E"/>
  </w:style>
  <w:style w:type="paragraph" w:styleId="ListParagraph">
    <w:name w:val="List Paragraph"/>
    <w:basedOn w:val="Normal"/>
    <w:uiPriority w:val="34"/>
    <w:qFormat/>
    <w:rsid w:val="007F6C5C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F6C5C"/>
    <w:rPr>
      <w:color w:val="808080"/>
    </w:rPr>
  </w:style>
  <w:style w:type="table" w:styleId="TableGrid">
    <w:name w:val="Table Grid"/>
    <w:basedOn w:val="TableNormal"/>
    <w:uiPriority w:val="39"/>
    <w:rsid w:val="007F6C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57E4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7E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ettings" Target="settings.xml"/><Relationship Id="rId7" Type="http://schemas.openxmlformats.org/officeDocument/2006/relationships/hyperlink" Target="https://www.instagram.com/example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99</Words>
  <Characters>583</Characters>
  <Application>Microsoft Office Word</Application>
  <DocSecurity>0</DocSecurity>
  <Lines>44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Rong Soh</dc:creator>
  <cp:keywords/>
  <dc:description/>
  <cp:lastModifiedBy>Wei Rong Soh</cp:lastModifiedBy>
  <cp:revision>31</cp:revision>
  <dcterms:created xsi:type="dcterms:W3CDTF">2021-11-30T15:01:00Z</dcterms:created>
  <dcterms:modified xsi:type="dcterms:W3CDTF">2021-11-30T16:33:00Z</dcterms:modified>
</cp:coreProperties>
</file>